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4BFB" w:rsidRPr="00C94A49" w:rsidRDefault="003E2E53">
      <w:pPr>
        <w:rPr>
          <w:rFonts w:ascii="Arial" w:hAnsi="Arial" w:cs="Arial"/>
          <w:sz w:val="24"/>
          <w:szCs w:val="24"/>
          <w:lang w:val="en-US"/>
        </w:rPr>
      </w:pPr>
      <w:bookmarkStart w:id="0" w:name="_GoBack"/>
      <w:r w:rsidRPr="00172296">
        <w:rPr>
          <w:rFonts w:ascii="Arial" w:hAnsi="Arial" w:cs="Arial"/>
          <w:b/>
          <w:sz w:val="24"/>
          <w:szCs w:val="24"/>
          <w:lang w:val="en-US"/>
        </w:rPr>
        <w:t xml:space="preserve">Additional file </w:t>
      </w:r>
      <w:r w:rsidR="00CD7510" w:rsidRPr="00172296">
        <w:rPr>
          <w:rFonts w:ascii="Arial" w:hAnsi="Arial" w:cs="Arial"/>
          <w:b/>
          <w:sz w:val="24"/>
          <w:szCs w:val="24"/>
          <w:lang w:val="en-US"/>
        </w:rPr>
        <w:t>3</w:t>
      </w:r>
      <w:r w:rsidRPr="00172296">
        <w:rPr>
          <w:rFonts w:ascii="Arial" w:hAnsi="Arial" w:cs="Arial"/>
          <w:b/>
          <w:sz w:val="24"/>
          <w:szCs w:val="24"/>
          <w:lang w:val="en-US"/>
        </w:rPr>
        <w:t>. Table S</w:t>
      </w:r>
      <w:r w:rsidR="00CD7510" w:rsidRPr="00172296">
        <w:rPr>
          <w:rFonts w:ascii="Arial" w:hAnsi="Arial" w:cs="Arial"/>
          <w:b/>
          <w:sz w:val="24"/>
          <w:szCs w:val="24"/>
          <w:lang w:val="en-US"/>
        </w:rPr>
        <w:t>3</w:t>
      </w:r>
      <w:bookmarkEnd w:id="0"/>
      <w:r w:rsidRPr="00C94A49">
        <w:rPr>
          <w:rFonts w:ascii="Arial" w:hAnsi="Arial" w:cs="Arial"/>
          <w:sz w:val="24"/>
          <w:szCs w:val="24"/>
          <w:lang w:val="en-US"/>
        </w:rPr>
        <w:t>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20"/>
        <w:gridCol w:w="1775"/>
        <w:gridCol w:w="724"/>
        <w:gridCol w:w="1841"/>
        <w:gridCol w:w="724"/>
        <w:gridCol w:w="1775"/>
        <w:gridCol w:w="724"/>
        <w:gridCol w:w="1789"/>
        <w:gridCol w:w="733"/>
        <w:gridCol w:w="1789"/>
        <w:gridCol w:w="733"/>
      </w:tblGrid>
      <w:tr w:rsidR="00C94A49" w:rsidRPr="00CD7510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2621" w:type="pct"/>
            <w:gridSpan w:val="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Histotype</w:t>
            </w:r>
          </w:p>
        </w:tc>
        <w:tc>
          <w:tcPr>
            <w:tcW w:w="174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Strain</w:t>
            </w:r>
          </w:p>
        </w:tc>
      </w:tr>
      <w:tr w:rsidR="00C94A49" w:rsidRPr="00CD7510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86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VV2</w:t>
            </w:r>
          </w:p>
        </w:tc>
        <w:tc>
          <w:tcPr>
            <w:tcW w:w="88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MV2K</w:t>
            </w:r>
          </w:p>
        </w:tc>
        <w:tc>
          <w:tcPr>
            <w:tcW w:w="866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Other</w:t>
            </w:r>
          </w:p>
        </w:tc>
        <w:tc>
          <w:tcPr>
            <w:tcW w:w="8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V2</w:t>
            </w:r>
          </w:p>
        </w:tc>
        <w:tc>
          <w:tcPr>
            <w:tcW w:w="87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Other</w:t>
            </w:r>
          </w:p>
        </w:tc>
      </w:tr>
      <w:tr w:rsidR="00C94A49" w:rsidRPr="00CD7510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73680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RRR (95% CI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p</w:t>
            </w:r>
          </w:p>
        </w:tc>
        <w:tc>
          <w:tcPr>
            <w:tcW w:w="6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RRR</w:t>
            </w:r>
            <w:r w:rsidR="00C73680"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 (95% CI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p</w:t>
            </w:r>
          </w:p>
        </w:tc>
        <w:tc>
          <w:tcPr>
            <w:tcW w:w="61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RRR</w:t>
            </w:r>
            <w:r w:rsidR="00C73680"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 </w:t>
            </w:r>
            <w:r w:rsidR="00870B56"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(95% CI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p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RRR</w:t>
            </w:r>
            <w:r w:rsidR="00870B56"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 (95% CI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p</w:t>
            </w:r>
          </w:p>
        </w:tc>
        <w:tc>
          <w:tcPr>
            <w:tcW w:w="6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RRR</w:t>
            </w:r>
            <w:r w:rsidR="00870B56"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 (95% CI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C94A49" w:rsidRPr="00CD7510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>p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CD751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it-IT"/>
              </w:rPr>
              <w:t xml:space="preserve"> A</w:t>
            </w:r>
            <w:r w:rsidRPr="00C94A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BC score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Not</w:t>
            </w:r>
          </w:p>
        </w:tc>
        <w:tc>
          <w:tcPr>
            <w:tcW w:w="2621" w:type="pct"/>
            <w:gridSpan w:val="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74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Low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7 (0.36-1.24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05</w:t>
            </w:r>
          </w:p>
        </w:tc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25 (0.59-2.65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66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1 (0.22-1.73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355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6 (0.52-1.42)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45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1 (0.22-1.72)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352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Intermediate/High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42 (0.11-1.58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199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00 (0.20-5.09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96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09 (0.20-6.05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21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8 (0.20-1.69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319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09 (0.20-6.02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23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D1CD1">
              <w:rPr>
                <w:rFonts w:ascii="Arial" w:eastAsia="Times New Roman" w:hAnsi="Arial" w:cs="Arial"/>
                <w:b/>
                <w:bCs/>
                <w:noProof/>
                <w:color w:val="000000"/>
                <w:sz w:val="20"/>
                <w:szCs w:val="20"/>
                <w:lang w:eastAsia="it-IT"/>
              </w:rPr>
              <w:t>Thal</w:t>
            </w:r>
            <w:r w:rsidRPr="00C94A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phase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2621" w:type="pct"/>
            <w:gridSpan w:val="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74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-2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3 (0.32-1.29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09</w:t>
            </w:r>
          </w:p>
        </w:tc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28 (0.56-2.90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55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0 (0.27-2.38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02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4 (0.48-1.48)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55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0 (0.27-2.37)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86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3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3 (0.33-1.61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439</w:t>
            </w:r>
          </w:p>
        </w:tc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32(0.50-30.49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70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2 (0.48-1.76)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01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4-5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47 (0.15-1.42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181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8 (0.13-3.46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4</w:t>
            </w:r>
            <w:r w:rsidR="00CD7510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52 (0.37-6.32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6</w:t>
            </w:r>
            <w:r w:rsidR="00CD7510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4 (0.21-1.41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11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53 (0.37-6.31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60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CAA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2621" w:type="pct"/>
            <w:gridSpan w:val="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74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73 (0.37-1.43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355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7 (0.42-2.21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36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3 (0.31-2.76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91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1 (0.47-1.40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450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92 (0.31-2.75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89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Braak stage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-+</w:t>
            </w:r>
          </w:p>
        </w:tc>
        <w:tc>
          <w:tcPr>
            <w:tcW w:w="2621" w:type="pct"/>
            <w:gridSpan w:val="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747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I-II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64 (0.33-1.21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168</w:t>
            </w:r>
          </w:p>
        </w:tc>
        <w:tc>
          <w:tcPr>
            <w:tcW w:w="6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45 (0.19-1.06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 xml:space="preserve">0.070 </w:t>
            </w:r>
          </w:p>
        </w:tc>
        <w:tc>
          <w:tcPr>
            <w:tcW w:w="6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8 (0,30-2,59)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13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6 (0.33-0.96)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036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8 (0.30-2.60)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815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&gt;III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6 (0.19-1.60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74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42 (0.09-1.95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266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61 (0.38-6.82)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21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0 (0.20-1.23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133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.61 (0.38-6.83)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.52</w:t>
            </w:r>
            <w:r w:rsidR="008E2A72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</w:t>
            </w:r>
          </w:p>
        </w:tc>
      </w:tr>
      <w:tr w:rsidR="00C94A49" w:rsidRPr="00C94A49" w:rsidTr="00C94A49">
        <w:trPr>
          <w:trHeight w:val="336"/>
        </w:trPr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n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  <w:t>61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6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  <w:t>38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  <w:t>22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  <w:t>99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it-IT"/>
              </w:rPr>
              <w:t>22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C94A49" w:rsidRPr="00C94A49" w:rsidRDefault="00C94A49" w:rsidP="00C94A4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C94A4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</w:tr>
    </w:tbl>
    <w:p w:rsidR="00E330C7" w:rsidRDefault="00E330C7">
      <w:pPr>
        <w:rPr>
          <w:lang w:val="en-US"/>
        </w:rPr>
      </w:pPr>
    </w:p>
    <w:p w:rsidR="00E330C7" w:rsidRPr="00A1377D" w:rsidRDefault="00E330C7">
      <w:pPr>
        <w:rPr>
          <w:lang w:val="en-US"/>
        </w:rPr>
      </w:pPr>
    </w:p>
    <w:sectPr w:rsidR="00E330C7" w:rsidRPr="00A1377D" w:rsidSect="00514BFB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CF4" w:rsidRDefault="00266CF4" w:rsidP="00E01381">
      <w:pPr>
        <w:spacing w:after="0" w:line="240" w:lineRule="auto"/>
      </w:pPr>
      <w:r>
        <w:separator/>
      </w:r>
    </w:p>
  </w:endnote>
  <w:endnote w:type="continuationSeparator" w:id="0">
    <w:p w:rsidR="00266CF4" w:rsidRDefault="00266CF4" w:rsidP="00E01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6CF4" w:rsidRDefault="00266CF4" w:rsidP="00E01381">
      <w:pPr>
        <w:spacing w:after="0" w:line="240" w:lineRule="auto"/>
      </w:pPr>
      <w:r>
        <w:separator/>
      </w:r>
    </w:p>
  </w:footnote>
  <w:footnote w:type="continuationSeparator" w:id="0">
    <w:p w:rsidR="00266CF4" w:rsidRDefault="00266CF4" w:rsidP="00E0138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Q3BVIWlmYmBko6SsGpxcWZ+XkgBYa1AEOEu0MsAAAA"/>
  </w:docVars>
  <w:rsids>
    <w:rsidRoot w:val="00514BFB"/>
    <w:rsid w:val="00156D74"/>
    <w:rsid w:val="00172296"/>
    <w:rsid w:val="001C047D"/>
    <w:rsid w:val="00266CF4"/>
    <w:rsid w:val="002773F4"/>
    <w:rsid w:val="003510CC"/>
    <w:rsid w:val="003E2E53"/>
    <w:rsid w:val="00401DD3"/>
    <w:rsid w:val="00415871"/>
    <w:rsid w:val="00492637"/>
    <w:rsid w:val="00514BFB"/>
    <w:rsid w:val="00643B61"/>
    <w:rsid w:val="006571CF"/>
    <w:rsid w:val="00753D49"/>
    <w:rsid w:val="00870B56"/>
    <w:rsid w:val="008E2A72"/>
    <w:rsid w:val="009A1175"/>
    <w:rsid w:val="00A1377D"/>
    <w:rsid w:val="00C73680"/>
    <w:rsid w:val="00C94A49"/>
    <w:rsid w:val="00CD7510"/>
    <w:rsid w:val="00D359BE"/>
    <w:rsid w:val="00D93C93"/>
    <w:rsid w:val="00E01381"/>
    <w:rsid w:val="00E330C7"/>
    <w:rsid w:val="00ED1CD1"/>
    <w:rsid w:val="00F73F82"/>
    <w:rsid w:val="00FA2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59FE3AA-A2CD-45BD-A82D-8EB09D929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highlight">
    <w:name w:val="highlight"/>
    <w:basedOn w:val="Carpredefinitoparagrafo"/>
    <w:rsid w:val="00A1377D"/>
  </w:style>
  <w:style w:type="paragraph" w:styleId="Intestazione">
    <w:name w:val="header"/>
    <w:basedOn w:val="Normale"/>
    <w:link w:val="IntestazioneCarattere"/>
    <w:uiPriority w:val="99"/>
    <w:unhideWhenUsed/>
    <w:rsid w:val="00E0138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01381"/>
  </w:style>
  <w:style w:type="paragraph" w:styleId="Pidipagina">
    <w:name w:val="footer"/>
    <w:basedOn w:val="Normale"/>
    <w:link w:val="PidipaginaCarattere"/>
    <w:uiPriority w:val="99"/>
    <w:unhideWhenUsed/>
    <w:rsid w:val="00E0138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013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4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FD1DFE-D108-4C64-90B0-8322E9EAB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lo Rossi</dc:creator>
  <cp:lastModifiedBy>Piero Parchi</cp:lastModifiedBy>
  <cp:revision>11</cp:revision>
  <dcterms:created xsi:type="dcterms:W3CDTF">2019-01-14T15:49:00Z</dcterms:created>
  <dcterms:modified xsi:type="dcterms:W3CDTF">2019-03-18T16:56:00Z</dcterms:modified>
</cp:coreProperties>
</file>